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AE5B5" w14:textId="69812869" w:rsidR="008217F9" w:rsidRDefault="00791B8C" w:rsidP="00EB5F5D">
      <w:pPr>
        <w:rPr>
          <w:b/>
          <w:bCs/>
          <w:u w:val="single"/>
        </w:rPr>
      </w:pPr>
      <w:r>
        <w:rPr>
          <w:b/>
          <w:bCs/>
          <w:u w:val="single"/>
        </w:rPr>
        <w:t>DRUG RECOMMENDATION SYSTEM PROJECT</w:t>
      </w:r>
    </w:p>
    <w:p w14:paraId="2F7F82F3" w14:textId="37F7B2D9" w:rsidR="00481078" w:rsidRDefault="008217F9" w:rsidP="008217F9">
      <w:r w:rsidRPr="008217F9">
        <w:rPr>
          <w:b/>
          <w:bCs/>
        </w:rPr>
        <w:t>Motivation:</w:t>
      </w:r>
      <w:r>
        <w:t xml:space="preserve"> to further solidify the fundamentals of Python</w:t>
      </w:r>
      <w:r w:rsidR="004D7468">
        <w:t xml:space="preserve"> through web scraping and EDA as well as </w:t>
      </w:r>
      <w:r w:rsidR="00F768FA">
        <w:t>develop skills in analytics</w:t>
      </w:r>
      <w:r w:rsidR="00C00CA2">
        <w:t>/story telling</w:t>
      </w:r>
      <w:r w:rsidR="00F768FA">
        <w:t xml:space="preserve"> </w:t>
      </w:r>
      <w:r w:rsidR="00E54979">
        <w:t>by building</w:t>
      </w:r>
      <w:r w:rsidR="00F768FA">
        <w:t xml:space="preserve"> dashboard</w:t>
      </w:r>
      <w:r w:rsidR="00E54979">
        <w:t>s</w:t>
      </w:r>
      <w:r w:rsidR="006C4B4F">
        <w:t xml:space="preserve">. </w:t>
      </w:r>
      <w:r w:rsidR="00DB4FE8">
        <w:t>Through the process, I hope to</w:t>
      </w:r>
      <w:r>
        <w:t xml:space="preserve"> learn how to efficiently write Python code, understand the process of unit testing and development in general.</w:t>
      </w:r>
    </w:p>
    <w:p w14:paraId="349507FF" w14:textId="77777777" w:rsidR="0039073C" w:rsidRDefault="0039073C" w:rsidP="008217F9"/>
    <w:p w14:paraId="4DCE265A" w14:textId="7A3FAD77" w:rsidR="00B42EE7" w:rsidRDefault="00B42EE7" w:rsidP="008217F9">
      <w:pPr>
        <w:rPr>
          <w:b/>
          <w:bCs/>
          <w:u w:val="single"/>
        </w:rPr>
      </w:pPr>
      <w:r>
        <w:rPr>
          <w:b/>
          <w:bCs/>
          <w:u w:val="single"/>
        </w:rPr>
        <w:t>Why a Drug recommendation system</w:t>
      </w:r>
    </w:p>
    <w:p w14:paraId="77EE9780" w14:textId="4914C467" w:rsidR="009A278D" w:rsidRDefault="009A278D" w:rsidP="008217F9">
      <w:r>
        <w:t xml:space="preserve">When you go to the pharmacy and ask for medicines that your doctor has prescribed for simple health problems like a runny nose, </w:t>
      </w:r>
      <w:r w:rsidR="009340D5">
        <w:t>headache,</w:t>
      </w:r>
      <w:r>
        <w:t xml:space="preserve"> or body ache it’s inconvenient if the pharmacy don’t have the same medication you’ve been prescribed. It’s often a hassle to then reach out to your doctor for alternatives, so it would be useful to have a system that can look at the drug components of a few other medicines that could help resolve these minor issues.</w:t>
      </w:r>
    </w:p>
    <w:p w14:paraId="7F2767D0" w14:textId="67869E0C" w:rsidR="009A278D" w:rsidRDefault="009A278D" w:rsidP="008217F9">
      <w:r>
        <w:t>WebMD’s database has authentic content for the drug components of several medicines as well as medical news.</w:t>
      </w:r>
      <w:r w:rsidR="00493D71">
        <w:t xml:space="preserve"> Each medicine has reviews which can be used to </w:t>
      </w:r>
      <w:r w:rsidR="009340D5">
        <w:t>visualizations out of.</w:t>
      </w:r>
    </w:p>
    <w:p w14:paraId="4E29AB06" w14:textId="77777777" w:rsidR="00EE54EF" w:rsidRPr="009A278D" w:rsidRDefault="00EE54EF" w:rsidP="008217F9"/>
    <w:p w14:paraId="776869CD" w14:textId="0A6113BB" w:rsidR="008217F9" w:rsidRPr="008217F9" w:rsidRDefault="008217F9" w:rsidP="008217F9">
      <w:pPr>
        <w:rPr>
          <w:b/>
          <w:bCs/>
          <w:u w:val="single"/>
        </w:rPr>
      </w:pPr>
      <w:r>
        <w:rPr>
          <w:b/>
          <w:bCs/>
          <w:u w:val="single"/>
        </w:rPr>
        <w:t>Plan</w:t>
      </w:r>
    </w:p>
    <w:p w14:paraId="6A8D99A7" w14:textId="22A05767" w:rsidR="00036B00" w:rsidRDefault="00013E98" w:rsidP="008217F9">
      <w:r>
        <w:t>Project</w:t>
      </w:r>
      <w:r w:rsidR="008217F9">
        <w:t xml:space="preserve"> subtasks</w:t>
      </w:r>
      <w:r w:rsidR="00036B00">
        <w:t>:</w:t>
      </w:r>
    </w:p>
    <w:p w14:paraId="6E358DEC" w14:textId="688BCC3A" w:rsidR="00036B00" w:rsidRDefault="00036B00" w:rsidP="00036B00">
      <w:pPr>
        <w:pStyle w:val="ListParagraph"/>
        <w:numPr>
          <w:ilvl w:val="0"/>
          <w:numId w:val="3"/>
        </w:numPr>
      </w:pPr>
      <w:r>
        <w:t>Web scraping</w:t>
      </w:r>
    </w:p>
    <w:p w14:paraId="5626C9D3" w14:textId="3977B408" w:rsidR="00036B00" w:rsidRDefault="00E810A3" w:rsidP="00036B00">
      <w:pPr>
        <w:pStyle w:val="ListParagraph"/>
        <w:numPr>
          <w:ilvl w:val="0"/>
          <w:numId w:val="3"/>
        </w:numPr>
      </w:pPr>
      <w:r>
        <w:t>EDA</w:t>
      </w:r>
    </w:p>
    <w:p w14:paraId="40426641" w14:textId="55DA49C6" w:rsidR="00E810A3" w:rsidRDefault="003F1159" w:rsidP="00036B00">
      <w:pPr>
        <w:pStyle w:val="ListParagraph"/>
        <w:numPr>
          <w:ilvl w:val="0"/>
          <w:numId w:val="3"/>
        </w:numPr>
      </w:pPr>
      <w:r>
        <w:t>Data visualization</w:t>
      </w:r>
    </w:p>
    <w:p w14:paraId="24BBC8E5" w14:textId="749A5395" w:rsidR="008217F9" w:rsidRDefault="008217F9" w:rsidP="008217F9">
      <w:r>
        <w:t xml:space="preserve">Do research on </w:t>
      </w:r>
      <w:r w:rsidR="003F1159">
        <w:t>each subtask</w:t>
      </w:r>
    </w:p>
    <w:p w14:paraId="490A224F" w14:textId="5FEF27A8" w:rsidR="008217F9" w:rsidRDefault="008217F9" w:rsidP="008217F9">
      <w:r>
        <w:t>Build subtasks, one step at a time</w:t>
      </w:r>
    </w:p>
    <w:p w14:paraId="74D148B8" w14:textId="49CF8216" w:rsidR="008217F9" w:rsidRDefault="008217F9" w:rsidP="008217F9">
      <w:r>
        <w:t>Put subtasks together</w:t>
      </w:r>
    </w:p>
    <w:p w14:paraId="38BE6FB7" w14:textId="651B91DD" w:rsidR="00481078" w:rsidRDefault="00481078" w:rsidP="008217F9">
      <w:r>
        <w:rPr>
          <w:b/>
          <w:bCs/>
        </w:rPr>
        <w:t xml:space="preserve">Duration: </w:t>
      </w:r>
      <w:r>
        <w:t>3 weeks – 4 weeks</w:t>
      </w:r>
      <w:r w:rsidR="005815F9">
        <w:t xml:space="preserve"> (checkpoint: 1 day per week for the first </w:t>
      </w:r>
      <w:r w:rsidR="00D22FE9">
        <w:t>2-</w:t>
      </w:r>
      <w:r w:rsidR="005815F9">
        <w:t>3 weeks and 2 days per week for the last week)</w:t>
      </w:r>
    </w:p>
    <w:p w14:paraId="367CB687" w14:textId="69733A26" w:rsidR="00481078" w:rsidRDefault="00481078" w:rsidP="008217F9"/>
    <w:p w14:paraId="048AAD3C" w14:textId="465E9D2F" w:rsidR="00481078" w:rsidRDefault="00481078" w:rsidP="008217F9">
      <w:pPr>
        <w:rPr>
          <w:b/>
          <w:bCs/>
          <w:u w:val="single"/>
        </w:rPr>
      </w:pPr>
      <w:r>
        <w:rPr>
          <w:b/>
          <w:bCs/>
          <w:u w:val="single"/>
        </w:rPr>
        <w:t>Documentation/Communication</w:t>
      </w:r>
    </w:p>
    <w:p w14:paraId="2562A34B" w14:textId="082B22B4" w:rsidR="005815F9" w:rsidRDefault="00481078" w:rsidP="008217F9">
      <w:r>
        <w:t>GitHub Repo</w:t>
      </w:r>
      <w:r w:rsidR="005815F9">
        <w:t xml:space="preserve"> containing code, </w:t>
      </w:r>
      <w:r w:rsidR="00145FCD">
        <w:t>documentation,</w:t>
      </w:r>
      <w:r w:rsidR="005815F9">
        <w:t xml:space="preserve"> and dashboards</w:t>
      </w:r>
    </w:p>
    <w:p w14:paraId="66CB835C" w14:textId="77777777" w:rsidR="00C45CB5" w:rsidRDefault="00C45CB5" w:rsidP="008217F9"/>
    <w:p w14:paraId="5AD5449A" w14:textId="6304AEF6" w:rsidR="00FD651B" w:rsidRPr="004B4E9F" w:rsidRDefault="00532289" w:rsidP="008217F9">
      <w:pPr>
        <w:rPr>
          <w:b/>
          <w:bCs/>
          <w:u w:val="single"/>
        </w:rPr>
      </w:pPr>
      <w:r>
        <w:rPr>
          <w:b/>
          <w:bCs/>
          <w:u w:val="single"/>
        </w:rPr>
        <w:t>Action</w:t>
      </w:r>
      <w:r w:rsidR="00C45CB5">
        <w:rPr>
          <w:b/>
          <w:bCs/>
          <w:u w:val="single"/>
        </w:rPr>
        <w:t xml:space="preserve"> – first week</w:t>
      </w:r>
    </w:p>
    <w:p w14:paraId="55792016" w14:textId="46165048" w:rsidR="0056487F" w:rsidRDefault="008D1080" w:rsidP="008D1080">
      <w:pPr>
        <w:pStyle w:val="ListParagraph"/>
        <w:numPr>
          <w:ilvl w:val="0"/>
          <w:numId w:val="3"/>
        </w:numPr>
      </w:pPr>
      <w:r>
        <w:t xml:space="preserve">Search WebMD for drugs recommended for </w:t>
      </w:r>
      <w:r w:rsidR="00CB3B9D">
        <w:t>4</w:t>
      </w:r>
      <w:r>
        <w:t xml:space="preserve"> different </w:t>
      </w:r>
      <w:r w:rsidR="0056487F">
        <w:t>health problems:</w:t>
      </w:r>
    </w:p>
    <w:p w14:paraId="1A37476C" w14:textId="053F122D" w:rsidR="0056487F" w:rsidRDefault="0056487F" w:rsidP="0056487F">
      <w:pPr>
        <w:pStyle w:val="ListParagraph"/>
        <w:numPr>
          <w:ilvl w:val="1"/>
          <w:numId w:val="3"/>
        </w:numPr>
      </w:pPr>
      <w:r>
        <w:t>Runny nose</w:t>
      </w:r>
    </w:p>
    <w:p w14:paraId="7357F1E9" w14:textId="77777777" w:rsidR="0056487F" w:rsidRDefault="0056487F" w:rsidP="0056487F">
      <w:pPr>
        <w:pStyle w:val="ListParagraph"/>
        <w:numPr>
          <w:ilvl w:val="1"/>
          <w:numId w:val="3"/>
        </w:numPr>
      </w:pPr>
      <w:r>
        <w:t>Headache</w:t>
      </w:r>
    </w:p>
    <w:p w14:paraId="7110DC7A" w14:textId="2AC97A69" w:rsidR="0056487F" w:rsidRDefault="0056487F" w:rsidP="0056487F">
      <w:pPr>
        <w:pStyle w:val="ListParagraph"/>
        <w:numPr>
          <w:ilvl w:val="1"/>
          <w:numId w:val="3"/>
        </w:numPr>
      </w:pPr>
      <w:r>
        <w:t>Backache</w:t>
      </w:r>
    </w:p>
    <w:p w14:paraId="5BA2A6D1" w14:textId="6D2FDF76" w:rsidR="005E4531" w:rsidRDefault="00506935" w:rsidP="005E4531">
      <w:pPr>
        <w:pStyle w:val="ListParagraph"/>
        <w:numPr>
          <w:ilvl w:val="1"/>
          <w:numId w:val="3"/>
        </w:numPr>
      </w:pPr>
      <w:r>
        <w:t>Cough</w:t>
      </w:r>
    </w:p>
    <w:p w14:paraId="74718FB7" w14:textId="4D0FC4A2" w:rsidR="00FC4B10" w:rsidRDefault="00FC4B10" w:rsidP="00FC4B10">
      <w:pPr>
        <w:pStyle w:val="ListParagraph"/>
        <w:numPr>
          <w:ilvl w:val="0"/>
          <w:numId w:val="3"/>
        </w:numPr>
      </w:pPr>
      <w:r>
        <w:t xml:space="preserve">Extract </w:t>
      </w:r>
      <w:r w:rsidRPr="00604CC1">
        <w:rPr>
          <w:b/>
          <w:bCs/>
        </w:rPr>
        <w:t>key info</w:t>
      </w:r>
      <w:r>
        <w:t>:</w:t>
      </w:r>
    </w:p>
    <w:p w14:paraId="70F75D4E" w14:textId="0FBE5B72" w:rsidR="00FC4B10" w:rsidRDefault="00FC4B10" w:rsidP="00FC4B10">
      <w:pPr>
        <w:pStyle w:val="ListParagraph"/>
        <w:numPr>
          <w:ilvl w:val="1"/>
          <w:numId w:val="3"/>
        </w:numPr>
      </w:pPr>
      <w:r>
        <w:t>Drug components of recommended drugs</w:t>
      </w:r>
    </w:p>
    <w:p w14:paraId="14C6D5DF" w14:textId="5CED8593" w:rsidR="00FC4B10" w:rsidRDefault="00FC4B10" w:rsidP="00FC4B10">
      <w:pPr>
        <w:pStyle w:val="ListParagraph"/>
        <w:numPr>
          <w:ilvl w:val="1"/>
          <w:numId w:val="3"/>
        </w:numPr>
      </w:pPr>
      <w:r>
        <w:lastRenderedPageBreak/>
        <w:t xml:space="preserve">Reviews for each </w:t>
      </w:r>
      <w:r w:rsidR="00B9301B">
        <w:t>drug</w:t>
      </w:r>
    </w:p>
    <w:p w14:paraId="7CD6EA07" w14:textId="1E8C421E" w:rsidR="00FC4B10" w:rsidRDefault="00604CC1" w:rsidP="00FC4B10">
      <w:pPr>
        <w:pStyle w:val="ListParagraph"/>
        <w:numPr>
          <w:ilvl w:val="1"/>
          <w:numId w:val="3"/>
        </w:numPr>
      </w:pPr>
      <w:r>
        <w:t>Find alternatives to each drug + reviews</w:t>
      </w:r>
    </w:p>
    <w:p w14:paraId="05D12868" w14:textId="69C39E44" w:rsidR="00705EA5" w:rsidRDefault="004065A6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r w:rsidR="005D33AA">
        <w:t xml:space="preserve">cosine similarity between drugs </w:t>
      </w:r>
      <w:r w:rsidR="00871B77">
        <w:t>or similar drug components to build recommendations</w:t>
      </w:r>
    </w:p>
    <w:p w14:paraId="40F94780" w14:textId="2DE95335" w:rsidR="005D33AA" w:rsidRDefault="00A30635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proofErr w:type="spellStart"/>
      <w:r w:rsidRPr="00A30635">
        <w:rPr>
          <w:b/>
          <w:bCs/>
        </w:rPr>
        <w:t>streamlit</w:t>
      </w:r>
      <w:proofErr w:type="spellEnd"/>
      <w:r>
        <w:t xml:space="preserve"> to build the system</w:t>
      </w:r>
    </w:p>
    <w:p w14:paraId="6B29F6A9" w14:textId="78A9CD61" w:rsidR="00D53462" w:rsidRDefault="00D53462" w:rsidP="00D53462"/>
    <w:p w14:paraId="2538E898" w14:textId="3E57EE47" w:rsidR="00D53462" w:rsidRDefault="00D53462" w:rsidP="00D53462">
      <w:pPr>
        <w:rPr>
          <w:b/>
          <w:bCs/>
          <w:u w:val="single"/>
        </w:rPr>
      </w:pPr>
      <w:r>
        <w:rPr>
          <w:b/>
          <w:bCs/>
          <w:u w:val="single"/>
        </w:rPr>
        <w:t>Friday – 21/10/2022</w:t>
      </w:r>
    </w:p>
    <w:p w14:paraId="4E5CEE9C" w14:textId="77777777" w:rsidR="00D53462" w:rsidRPr="00D53462" w:rsidRDefault="00D53462" w:rsidP="00D53462">
      <w:pPr>
        <w:rPr>
          <w:b/>
          <w:bCs/>
          <w:u w:val="single"/>
        </w:rPr>
      </w:pPr>
    </w:p>
    <w:sectPr w:rsidR="00D53462" w:rsidRPr="00D534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76F9"/>
    <w:multiLevelType w:val="hybridMultilevel"/>
    <w:tmpl w:val="22128D7A"/>
    <w:lvl w:ilvl="0" w:tplc="F57A05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B90842"/>
    <w:multiLevelType w:val="hybridMultilevel"/>
    <w:tmpl w:val="9A7C363E"/>
    <w:lvl w:ilvl="0" w:tplc="F51E00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B50E46"/>
    <w:multiLevelType w:val="hybridMultilevel"/>
    <w:tmpl w:val="6B04ED2E"/>
    <w:lvl w:ilvl="0" w:tplc="0862F5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Q2sDA0NDQyt7RU0lEKTi0uzszPAykwqQUA16KtmiwAAAA="/>
  </w:docVars>
  <w:rsids>
    <w:rsidRoot w:val="00EB5F5D"/>
    <w:rsid w:val="00010CA9"/>
    <w:rsid w:val="00013E98"/>
    <w:rsid w:val="0002013C"/>
    <w:rsid w:val="00036B00"/>
    <w:rsid w:val="00061405"/>
    <w:rsid w:val="000B6B7C"/>
    <w:rsid w:val="00145FCD"/>
    <w:rsid w:val="001A5ACB"/>
    <w:rsid w:val="002B3DF3"/>
    <w:rsid w:val="002D6F0A"/>
    <w:rsid w:val="0039073C"/>
    <w:rsid w:val="003F1159"/>
    <w:rsid w:val="004065A6"/>
    <w:rsid w:val="00481078"/>
    <w:rsid w:val="00493D71"/>
    <w:rsid w:val="004B4E9F"/>
    <w:rsid w:val="004D7468"/>
    <w:rsid w:val="004F0C64"/>
    <w:rsid w:val="00506935"/>
    <w:rsid w:val="00532289"/>
    <w:rsid w:val="00554C75"/>
    <w:rsid w:val="0056487F"/>
    <w:rsid w:val="005805FC"/>
    <w:rsid w:val="005815F9"/>
    <w:rsid w:val="005D33AA"/>
    <w:rsid w:val="005E4531"/>
    <w:rsid w:val="00600354"/>
    <w:rsid w:val="00604CC1"/>
    <w:rsid w:val="006078E9"/>
    <w:rsid w:val="00642B40"/>
    <w:rsid w:val="006C4B4F"/>
    <w:rsid w:val="006F5658"/>
    <w:rsid w:val="00705EA5"/>
    <w:rsid w:val="00791B8C"/>
    <w:rsid w:val="008217F9"/>
    <w:rsid w:val="00871B77"/>
    <w:rsid w:val="008D1080"/>
    <w:rsid w:val="008F1AA4"/>
    <w:rsid w:val="00912F00"/>
    <w:rsid w:val="00915523"/>
    <w:rsid w:val="009340D5"/>
    <w:rsid w:val="009A278D"/>
    <w:rsid w:val="009A2B8E"/>
    <w:rsid w:val="00A30635"/>
    <w:rsid w:val="00A44825"/>
    <w:rsid w:val="00AE6DA7"/>
    <w:rsid w:val="00B42EE7"/>
    <w:rsid w:val="00B50774"/>
    <w:rsid w:val="00B9301B"/>
    <w:rsid w:val="00BA40FE"/>
    <w:rsid w:val="00BD56E0"/>
    <w:rsid w:val="00C00CA2"/>
    <w:rsid w:val="00C13980"/>
    <w:rsid w:val="00C25509"/>
    <w:rsid w:val="00C45CB5"/>
    <w:rsid w:val="00C50C99"/>
    <w:rsid w:val="00C541B0"/>
    <w:rsid w:val="00C8711E"/>
    <w:rsid w:val="00CB3B9D"/>
    <w:rsid w:val="00D12A90"/>
    <w:rsid w:val="00D1518B"/>
    <w:rsid w:val="00D22FE9"/>
    <w:rsid w:val="00D27656"/>
    <w:rsid w:val="00D4768B"/>
    <w:rsid w:val="00D53462"/>
    <w:rsid w:val="00DB4FE8"/>
    <w:rsid w:val="00E54979"/>
    <w:rsid w:val="00E810A3"/>
    <w:rsid w:val="00EB5F5D"/>
    <w:rsid w:val="00EE54EF"/>
    <w:rsid w:val="00EE7C44"/>
    <w:rsid w:val="00F15455"/>
    <w:rsid w:val="00F17BEF"/>
    <w:rsid w:val="00F218BA"/>
    <w:rsid w:val="00F768FA"/>
    <w:rsid w:val="00FC4B10"/>
    <w:rsid w:val="00FD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6204A"/>
  <w15:chartTrackingRefBased/>
  <w15:docId w15:val="{454EF872-826F-4E17-93BE-30E0A9A5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5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217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7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wan Pun</dc:creator>
  <cp:keywords/>
  <dc:description/>
  <cp:lastModifiedBy>Shrawan Pun</cp:lastModifiedBy>
  <cp:revision>74</cp:revision>
  <cp:lastPrinted>2022-10-20T11:52:00Z</cp:lastPrinted>
  <dcterms:created xsi:type="dcterms:W3CDTF">2022-10-19T08:21:00Z</dcterms:created>
  <dcterms:modified xsi:type="dcterms:W3CDTF">2022-10-21T08:23:00Z</dcterms:modified>
</cp:coreProperties>
</file>